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64ABC" w14:textId="691FC51A" w:rsidR="008F35DA" w:rsidRDefault="00700F60">
      <w:pPr>
        <w:rPr>
          <w:lang w:val="en-US"/>
        </w:rPr>
      </w:pPr>
      <w:r>
        <w:rPr>
          <w:lang w:val="en-US"/>
        </w:rPr>
        <w:t>Jetties</w:t>
      </w:r>
    </w:p>
    <w:p w14:paraId="02D96245" w14:textId="77777777" w:rsidR="00700F60" w:rsidRDefault="00700F60">
      <w:pPr>
        <w:rPr>
          <w:lang w:val="en-US"/>
        </w:rPr>
      </w:pPr>
    </w:p>
    <w:p w14:paraId="4CEDEEA7" w14:textId="689BB327" w:rsidR="00700F60" w:rsidRDefault="00700F60">
      <w:pPr>
        <w:rPr>
          <w:lang w:val="en-US"/>
        </w:rPr>
      </w:pPr>
      <w:r>
        <w:rPr>
          <w:lang w:val="en-US"/>
        </w:rPr>
        <w:t>Anne &amp; Max</w:t>
      </w:r>
    </w:p>
    <w:p w14:paraId="3834C0F4" w14:textId="77777777" w:rsidR="00700F60" w:rsidRDefault="00700F60">
      <w:pPr>
        <w:rPr>
          <w:lang w:val="en-US"/>
        </w:rPr>
      </w:pPr>
    </w:p>
    <w:p w14:paraId="5283E26D" w14:textId="5ADB1CB1" w:rsidR="00700F60" w:rsidRDefault="00700F60">
      <w:pPr>
        <w:rPr>
          <w:lang w:val="en-US"/>
        </w:rPr>
      </w:pPr>
      <w:proofErr w:type="spellStart"/>
      <w:r>
        <w:rPr>
          <w:lang w:val="en-US"/>
        </w:rPr>
        <w:t>Tuana</w:t>
      </w:r>
      <w:proofErr w:type="spellEnd"/>
    </w:p>
    <w:p w14:paraId="22E89A27" w14:textId="77777777" w:rsidR="00700F60" w:rsidRDefault="00700F60">
      <w:pPr>
        <w:rPr>
          <w:lang w:val="en-US"/>
        </w:rPr>
      </w:pPr>
      <w:bookmarkStart w:id="0" w:name="_GoBack"/>
      <w:bookmarkEnd w:id="0"/>
    </w:p>
    <w:p w14:paraId="206C4265" w14:textId="506E9A91" w:rsidR="00700F60" w:rsidRDefault="00700F60">
      <w:pPr>
        <w:rPr>
          <w:lang w:val="en-US"/>
        </w:rPr>
      </w:pPr>
      <w:proofErr w:type="spellStart"/>
      <w:r>
        <w:rPr>
          <w:lang w:val="en-US"/>
        </w:rPr>
        <w:t>Friethoes</w:t>
      </w:r>
      <w:proofErr w:type="spellEnd"/>
    </w:p>
    <w:p w14:paraId="3E2C82B2" w14:textId="18FF6F2D" w:rsidR="00700F60" w:rsidRPr="00700F60" w:rsidRDefault="00700F60">
      <w:pPr>
        <w:rPr>
          <w:lang w:val="en-US"/>
        </w:rPr>
      </w:pPr>
      <w:r>
        <w:rPr>
          <w:lang w:val="en-US"/>
        </w:rPr>
        <w:t xml:space="preserve">Website: </w:t>
      </w:r>
      <w:r w:rsidRPr="00700F60">
        <w:rPr>
          <w:lang w:val="en-US"/>
        </w:rPr>
        <w:t>https://friethoes.nl/</w:t>
      </w:r>
    </w:p>
    <w:sectPr w:rsidR="00700F60" w:rsidRPr="00700F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jc2MbIwNDW3MDRU0lEKTi0uzszPAykwrAUAh1E1GSwAAAA="/>
  </w:docVars>
  <w:rsids>
    <w:rsidRoot w:val="00700F60"/>
    <w:rsid w:val="005A1B01"/>
    <w:rsid w:val="00700F60"/>
    <w:rsid w:val="008F3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57E1960"/>
  <w15:chartTrackingRefBased/>
  <w15:docId w15:val="{8B3592F1-AA85-409F-A64E-3A2940B5B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 van ginkel</dc:creator>
  <cp:keywords/>
  <dc:description/>
  <cp:lastModifiedBy>cas van ginkel</cp:lastModifiedBy>
  <cp:revision>2</cp:revision>
  <dcterms:created xsi:type="dcterms:W3CDTF">2020-01-16T08:35:00Z</dcterms:created>
  <dcterms:modified xsi:type="dcterms:W3CDTF">2020-01-16T09:19:00Z</dcterms:modified>
</cp:coreProperties>
</file>